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བསྒྲུབ་བྱ་གཟའ་རྣམས་ཀྱི་བྱད་དུ་འཇུག་པར་འདོད་པའི་སྒྲུབ་པ་པོ་དམ་ཚིག་དང་ལྡན་པས་བྲག་དང་ཆུ་འཐབ་པའི་འགྲམ་དུ་སོང་སྟེ་མཎྜལ་གྲུ་བཞི་ཁྲུ་གང་བ། ཐོག་ཕོག་ནས་ཤི་བའི་ཁྲག་གིས་ཐིག་ལེ་བརྒྱད་བྱས་ལ། དེའི་སྟེང་དུ་གཟའ་བརྒྱད་ཀྱི་སྙིང་པོ་གྲོ་ག་ལ་ར་ཁྲག་གིས་བྲིས་ལ་ཤིང་གདུག་པ་ཅན་ལ་བཏགས་ལ་གཞག །​ར་རོག་པོའི་སྙིང་གི་ནང་དུ་གྲོ་ག་ལ་བསྒྲུབ་བྱའི་མིང་དང་རུས་གཉིས་ཁྱི་ནག་པོའི་ཁྲག་གིས་བྲིས་ལ་རྗེས་སའམ་</w:t>
      </w:r>
      <w:r>
        <w:rPr>
          <w:rStyle w:val="FootnoteReference"/>
        </w:rPr>
        <w:footnoteReference w:id="20"/>
      </w:r>
      <w:r>
        <w:t xml:space="preserve">གོས་དུམ་མམ་ཟག་པའི་རྗེས་གང་རྙེད་པ་</w:t>
      </w:r>
      <w:r>
        <w:rPr>
          <w:rStyle w:val="FootnoteReference"/>
        </w:rPr>
        <w:footnoteReference w:id="21"/>
      </w:r>
      <w:r>
        <w:t xml:space="preserve">དང་བཅས་པ་</w:t>
      </w:r>
      <w:r>
        <w:rPr>
          <w:rStyle w:val="FootnoteReference"/>
        </w:rPr>
        <w:footnoteReference w:id="22"/>
      </w:r>
      <w:r>
        <w:t xml:space="preserve">གཞུག །​རོ་རས་ལ་འཁོར་ལོ་རྩིབས་བརྒྱད་པ་བྲིས་ལ། དེའི་རྩིབས་རྣམས་གཟའི་སྙིང་པོས་བསྐོར་བ་ལ་ལྟེ་བར་བོང་བུ་ནག་པོའི་ཁྲག་གིས་ཆེ་གེ་མོ་པ་</w:t>
      </w:r>
      <w:r>
        <w:rPr>
          <w:rStyle w:val="FootnoteReference"/>
        </w:rPr>
        <w:footnoteReference w:id="23"/>
      </w:r>
      <w:r>
        <w:t xml:space="preserve">བ་སངས་ཀྱི་བྱད་དུ་ཆུག་ཅིག་</w:t>
      </w:r>
      <w:r>
        <w:rPr>
          <w:rStyle w:val="FootnoteReference"/>
        </w:rPr>
        <w:footnoteReference w:id="24"/>
      </w:r>
      <w:r>
        <w:t xml:space="preserve">ཅེས་བརྒྱད་ཀྱི་མིང་གིས་</w:t>
      </w:r>
      <w:r>
        <w:rPr>
          <w:rStyle w:val="FootnoteReference"/>
        </w:rPr>
        <w:footnoteReference w:id="25"/>
      </w:r>
      <w:r>
        <w:t xml:space="preserve">བཅས་པ་བྲི། མུ་ཁྱུད་ལ་ཨ་མུ་ཀ་མཱ་ར་ཡ་ཕཊ་ཅེས་པས་འཁོར་བ་</w:t>
      </w:r>
      <w:r>
        <w:rPr>
          <w:rStyle w:val="FootnoteReference"/>
        </w:rPr>
        <w:footnoteReference w:id="26"/>
      </w:r>
      <w:r>
        <w:t xml:space="preserve">བྲི། དེ་ནས་སྙིང་པོ་ཤིན་ཏུ་བསྡུས་པ་ལ་སྟོང་ཕྲག་གཅིག་བསྐྱར་ལ་གཙོ་བོ་ལ་མཆོད་བསྟོད་བྱ། གཏོར་མ་དབུལ། དེ་ནས་གཟའ་བརྒྱད་ཀྱི་སྙིང་པོ་ལ་ཞག་སུམ་ཅུ་རྩ་བརྒྱད་བསྐྱར་ཏེ། གཟའ་རྣམས་ལ་གཏོར་མ་བྱིན་ཏེ། རྒྱུ་སྐར་ཟླ་བའི་ཉི་ཤུ་དགུའི་གཟའ་ངེས་པར་རྒྱུ་བའི་དུས་སུ་དྲག་ཤུལ་སྤྱོད་པའི་སྦྱིན་སྲེག་བྱ་སྟེ། ཨོཾ་ཨ་མུ་ཀ་མཱ་ར་ཡ་ཕཊ་ཅེས་ནུས་ཚད་བཟླས་ཏེ་བསྲེགས་པའི་ཐལ་བ་དང་། ལིངྒ་གཅིག་ར་ཐོད་དུ་བཅུག་སྟེ། བདག་ཉིད་ལུས་གཅེར་བུར་ཕྱུང་ལ་ལུས་ལ་ར་རོག་པོའི་ཁྲག་གིས་བྱུགས་ལ་གདོང་རོ་སོལ་གྱིས་བྱུགས་ལ། སྐྲ་སྤྱི་བོར་བཅིངས་ཏེ་དགེ་སྦྱོང་ཡིན་ན་རོའི་སྐྲ་གྱོན་ལ་ཕྱི་མའི་ཚེས་བཞིའི་གཟའ་རྒྱུ་བའི་དུས་སུ་ར་ཐོད་སྔོན་དམར་གྱིས་རྒྱ་གྲམ་དུ་བཅིངས་ལ། བྲག་དང་ཆུ་འཐབ་ཏུ་མནན་ན་ཟླ་བ་དགུ་ནས་བསྒྲུབ་བྱ་གཟས་ཟིན་པར་འགྱུར་རོ། །​བསྒྲུབ་</w:t>
      </w:r>
      <w:r>
        <w:rPr>
          <w:rStyle w:val="FootnoteReference"/>
        </w:rPr>
        <w:footnoteReference w:id="27"/>
      </w:r>
      <w:r>
        <w:t xml:space="preserve">བྱ་གཟའི་བྱེད་</w:t>
      </w:r>
      <w:r>
        <w:rPr>
          <w:rStyle w:val="FootnoteReference"/>
        </w:rPr>
        <w:footnoteReference w:id="28"/>
      </w:r>
      <w:r>
        <w:t xml:space="preserve">དུ་གཞུག་པའི་འཁོར་ལོ་ཅན་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མ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ག་གཅིག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ར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ད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3:14Z</dcterms:created>
  <dcterms:modified xsi:type="dcterms:W3CDTF">2023-09-09T03:1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